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6EC53B" w14:textId="1C96DFFD" w:rsidR="00650F3D" w:rsidRDefault="002E6111" w:rsidP="00650F3D">
      <w:pPr>
        <w:pStyle w:val="Heading1"/>
        <w:numPr>
          <w:ilvl w:val="0"/>
          <w:numId w:val="0"/>
        </w:numPr>
        <w:ind w:left="360"/>
        <w:jc w:val="center"/>
      </w:pPr>
      <w:r>
        <w:t xml:space="preserve">24 </w:t>
      </w:r>
      <w:r w:rsidR="00650F3D" w:rsidRPr="00650F3D">
        <w:t>Hand</w:t>
      </w:r>
      <w:r w:rsidR="00650F3D">
        <w:t xml:space="preserve"> </w:t>
      </w:r>
      <w:r w:rsidR="00650F3D" w:rsidRPr="00650F3D">
        <w:t>Gesture</w:t>
      </w:r>
      <w:r w:rsidR="00650F3D">
        <w:t xml:space="preserve"> </w:t>
      </w:r>
      <w:r w:rsidR="00650F3D" w:rsidRPr="00650F3D">
        <w:t>Recognition</w:t>
      </w:r>
    </w:p>
    <w:p w14:paraId="492EB8E9" w14:textId="2A01FEBF" w:rsidR="00D718DA" w:rsidRDefault="00650F3D" w:rsidP="006A5213">
      <w:pPr>
        <w:pStyle w:val="Heading1"/>
      </w:pPr>
      <w:r>
        <w:t xml:space="preserve">Project </w:t>
      </w:r>
      <w:r w:rsidR="00EE4B0C" w:rsidRPr="006A5213">
        <w:t>Overview</w:t>
      </w:r>
      <w:r w:rsidR="00EE4B0C" w:rsidRPr="00EE4B0C">
        <w:t>:</w:t>
      </w:r>
    </w:p>
    <w:p w14:paraId="19D0CF83" w14:textId="47FC37FC" w:rsidR="00691E3E" w:rsidRPr="00691E3E" w:rsidRDefault="00691E3E" w:rsidP="00691E3E">
      <w:pPr>
        <w:rPr>
          <w:shd w:val="clear" w:color="auto" w:fill="auto"/>
        </w:rPr>
      </w:pPr>
      <w:r w:rsidRPr="00691E3E">
        <w:rPr>
          <w:shd w:val="clear" w:color="auto" w:fill="auto"/>
        </w:rPr>
        <w:t xml:space="preserve">This project classifies sound signals from different environmental classes in the ESC-10 dataset. the </w:t>
      </w:r>
      <w:r w:rsidR="00370633">
        <w:rPr>
          <w:shd w:val="clear" w:color="auto" w:fill="auto"/>
        </w:rPr>
        <w:t>below</w:t>
      </w:r>
      <w:r w:rsidRPr="00691E3E">
        <w:rPr>
          <w:shd w:val="clear" w:color="auto" w:fill="auto"/>
        </w:rPr>
        <w:t xml:space="preserve"> photo summarizes the model steps:</w:t>
      </w:r>
    </w:p>
    <w:p w14:paraId="7AB597CC" w14:textId="77777777" w:rsidR="00691E3E" w:rsidRPr="00691E3E" w:rsidRDefault="00691E3E" w:rsidP="00691E3E">
      <w:pPr>
        <w:pStyle w:val="ListParagraph"/>
        <w:numPr>
          <w:ilvl w:val="0"/>
          <w:numId w:val="5"/>
        </w:numPr>
        <w:rPr>
          <w:shd w:val="clear" w:color="auto" w:fill="auto"/>
        </w:rPr>
      </w:pPr>
      <w:r w:rsidRPr="00691E3E">
        <w:rPr>
          <w:shd w:val="clear" w:color="auto" w:fill="auto"/>
        </w:rPr>
        <w:t>The model read all the signals of different classes and assign a label number to each class.</w:t>
      </w:r>
    </w:p>
    <w:p w14:paraId="238D6AB1" w14:textId="77777777" w:rsidR="00691E3E" w:rsidRPr="00691E3E" w:rsidRDefault="00691E3E" w:rsidP="00691E3E">
      <w:pPr>
        <w:pStyle w:val="ListParagraph"/>
        <w:numPr>
          <w:ilvl w:val="0"/>
          <w:numId w:val="5"/>
        </w:numPr>
        <w:rPr>
          <w:shd w:val="clear" w:color="auto" w:fill="auto"/>
        </w:rPr>
      </w:pPr>
      <w:r w:rsidRPr="00691E3E">
        <w:rPr>
          <w:shd w:val="clear" w:color="auto" w:fill="auto"/>
        </w:rPr>
        <w:t>The Mel Spectrogram are extracted from the time domain.</w:t>
      </w:r>
    </w:p>
    <w:p w14:paraId="0342CC44" w14:textId="77777777" w:rsidR="00691E3E" w:rsidRPr="00691E3E" w:rsidRDefault="00691E3E" w:rsidP="00691E3E">
      <w:pPr>
        <w:pStyle w:val="ListParagraph"/>
        <w:numPr>
          <w:ilvl w:val="0"/>
          <w:numId w:val="5"/>
        </w:numPr>
        <w:rPr>
          <w:shd w:val="clear" w:color="auto" w:fill="auto"/>
        </w:rPr>
      </w:pPr>
      <w:r w:rsidRPr="00691E3E">
        <w:rPr>
          <w:shd w:val="clear" w:color="auto" w:fill="auto"/>
        </w:rPr>
        <w:t>Full Convolutional Neural Network(CNN) is defined and used to classify 10 different classes of ESC-10 dataset.</w:t>
      </w:r>
    </w:p>
    <w:p w14:paraId="2996A1EE" w14:textId="77777777" w:rsidR="00691E3E" w:rsidRPr="00691E3E" w:rsidRDefault="00691E3E" w:rsidP="00691E3E"/>
    <w:p w14:paraId="7150C214" w14:textId="116E869E" w:rsidR="00691E3E" w:rsidRDefault="00691E3E" w:rsidP="00691E3E">
      <w:pPr>
        <w:jc w:val="center"/>
      </w:pPr>
      <w:r>
        <w:rPr>
          <w:noProof/>
        </w:rPr>
        <w:drawing>
          <wp:inline distT="0" distB="0" distL="0" distR="0" wp14:anchorId="1F6FDC7D" wp14:editId="5D2D32C8">
            <wp:extent cx="3302482" cy="4610100"/>
            <wp:effectExtent l="0" t="0" r="0" b="0"/>
            <wp:docPr id="2" name="Picture 2" descr="Chart, diagram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diagram, box and whisk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855" cy="46148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A88429" w14:textId="4D4FB661" w:rsidR="00691E3E" w:rsidRDefault="00691E3E" w:rsidP="00691E3E">
      <w:pPr>
        <w:pStyle w:val="Heading1"/>
      </w:pPr>
      <w:r>
        <w:t>Dateset:</w:t>
      </w:r>
    </w:p>
    <w:p w14:paraId="06147A1D" w14:textId="5DA654E3" w:rsidR="00691E3E" w:rsidRDefault="00691E3E" w:rsidP="00691E3E">
      <w:r>
        <w:t>The dataset can be found in:</w:t>
      </w:r>
    </w:p>
    <w:p w14:paraId="51137735" w14:textId="1E3924CF" w:rsidR="00691E3E" w:rsidRDefault="00370633" w:rsidP="00691E3E">
      <w:hyperlink r:id="rId6" w:history="1">
        <w:r w:rsidR="00691E3E" w:rsidRPr="00D9203E">
          <w:rPr>
            <w:rStyle w:val="Hyperlink"/>
          </w:rPr>
          <w:t>https://dataverse.harvard.edu/dataset.xhtml?persistentId=doi:10.7910/DVN/YDEPUT</w:t>
        </w:r>
      </w:hyperlink>
    </w:p>
    <w:p w14:paraId="17BFAA55" w14:textId="77777777" w:rsidR="00691E3E" w:rsidRPr="0088545D" w:rsidRDefault="00691E3E" w:rsidP="00691E3E"/>
    <w:sectPr w:rsidR="00691E3E" w:rsidRPr="008854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31F86"/>
    <w:multiLevelType w:val="multilevel"/>
    <w:tmpl w:val="1DBE41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BE3578"/>
    <w:multiLevelType w:val="hybridMultilevel"/>
    <w:tmpl w:val="09509B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C30FED"/>
    <w:multiLevelType w:val="multilevel"/>
    <w:tmpl w:val="632A96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0110685"/>
    <w:multiLevelType w:val="hybridMultilevel"/>
    <w:tmpl w:val="A03484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E53FE4"/>
    <w:multiLevelType w:val="hybridMultilevel"/>
    <w:tmpl w:val="B52E1632"/>
    <w:lvl w:ilvl="0" w:tplc="C7BAE838">
      <w:start w:val="1"/>
      <w:numFmt w:val="upperRoman"/>
      <w:pStyle w:val="Heading1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6843119">
    <w:abstractNumId w:val="4"/>
  </w:num>
  <w:num w:numId="2" w16cid:durableId="33628272">
    <w:abstractNumId w:val="0"/>
  </w:num>
  <w:num w:numId="3" w16cid:durableId="1582107576">
    <w:abstractNumId w:val="3"/>
  </w:num>
  <w:num w:numId="4" w16cid:durableId="157617245">
    <w:abstractNumId w:val="2"/>
  </w:num>
  <w:num w:numId="5" w16cid:durableId="9939474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1MDazNDYzNjC0NLdQ0lEKTi0uzszPAykwqQUAH/S7RywAAAA="/>
  </w:docVars>
  <w:rsids>
    <w:rsidRoot w:val="005F2582"/>
    <w:rsid w:val="002E6111"/>
    <w:rsid w:val="00370633"/>
    <w:rsid w:val="00564EBB"/>
    <w:rsid w:val="005F2582"/>
    <w:rsid w:val="00650F3D"/>
    <w:rsid w:val="00691E3E"/>
    <w:rsid w:val="006A5213"/>
    <w:rsid w:val="00881452"/>
    <w:rsid w:val="0088545D"/>
    <w:rsid w:val="00952907"/>
    <w:rsid w:val="00A45EE3"/>
    <w:rsid w:val="00BF08E2"/>
    <w:rsid w:val="00D718DA"/>
    <w:rsid w:val="00EE4B0C"/>
    <w:rsid w:val="00FB28C9"/>
    <w:rsid w:val="00FD7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47001"/>
  <w15:chartTrackingRefBased/>
  <w15:docId w15:val="{6C3AEC74-F0A8-420F-AA0F-814CB99C2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4B0C"/>
    <w:pPr>
      <w:jc w:val="both"/>
    </w:pPr>
    <w:rPr>
      <w:rFonts w:asciiTheme="majorBidi" w:hAnsiTheme="majorBidi" w:cstheme="majorBidi"/>
      <w:color w:val="000000"/>
      <w:sz w:val="24"/>
      <w:szCs w:val="24"/>
      <w:shd w:val="clear" w:color="auto" w:fill="FFFFFF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5213"/>
    <w:pPr>
      <w:numPr>
        <w:numId w:val="1"/>
      </w:numPr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81452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A5213"/>
    <w:rPr>
      <w:rFonts w:asciiTheme="majorBidi" w:hAnsiTheme="majorBidi" w:cstheme="majorBidi"/>
      <w:b/>
      <w:bCs/>
      <w:color w:val="000000"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952907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hd w:val="clear" w:color="auto" w:fill="auto"/>
    </w:rPr>
  </w:style>
  <w:style w:type="character" w:styleId="HTMLCode">
    <w:name w:val="HTML Code"/>
    <w:basedOn w:val="DefaultParagraphFont"/>
    <w:uiPriority w:val="99"/>
    <w:semiHidden/>
    <w:unhideWhenUsed/>
    <w:rsid w:val="00952907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95290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50F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679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8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3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ataverse.harvard.edu/dataset.xhtml?persistentId=doi:10.7910/DVN/YDEPUT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99</Words>
  <Characters>56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Y MEDHAT ABDELSALAM EL SAYED</dc:creator>
  <cp:keywords/>
  <dc:description/>
  <cp:lastModifiedBy>ALY MEDHAT ABDELSALAM EL SAYED</cp:lastModifiedBy>
  <cp:revision>12</cp:revision>
  <dcterms:created xsi:type="dcterms:W3CDTF">2022-05-04T08:22:00Z</dcterms:created>
  <dcterms:modified xsi:type="dcterms:W3CDTF">2022-05-14T21:50:00Z</dcterms:modified>
</cp:coreProperties>
</file>